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Occupational</w:t>
      </w:r>
      <w:r>
        <w:t xml:space="preserve"> </w:t>
      </w:r>
      <w:r>
        <w:t xml:space="preserve">Therapist</w:t>
      </w:r>
      <w:r>
        <w:t xml:space="preserve"> </w:t>
      </w:r>
      <w:r>
        <w:t xml:space="preserve">-</w:t>
      </w:r>
      <w:r>
        <w:t xml:space="preserve"> </w:t>
      </w:r>
      <w:r>
        <w:t xml:space="preserve">Tanzania</w:t>
      </w:r>
      <w:r>
        <w:t xml:space="preserve"> </w:t>
      </w:r>
      <w:r>
        <w:t xml:space="preserve">Dar</w:t>
      </w:r>
      <w:r>
        <w:t xml:space="preserve"> </w:t>
      </w:r>
      <w:r>
        <w:t xml:space="preserve">es</w:t>
      </w:r>
      <w:r>
        <w:t xml:space="preserve"> </w:t>
      </w:r>
      <w:r>
        <w:t xml:space="preserve">Salaam</w:t>
      </w:r>
    </w:p>
    <w:bookmarkStart w:id="20" w:name="Xbb393b2d3c7d2119ae7836d9a9985ae0d038b90"/>
    <w:p>
      <w:pPr>
        <w:pStyle w:val="Heading1"/>
      </w:pPr>
      <w:r>
        <w:t xml:space="preserve">Cover Letter for Occupational Therapist Position in Tanzania Dar es Salaam</w:t>
      </w:r>
    </w:p>
    <w:p>
      <w:pPr>
        <w:pStyle w:val="FirstParagraph"/>
      </w:pPr>
      <w:r>
        <w:t xml:space="preserve">Dear [Hiring Manager's Name],</w:t>
      </w:r>
    </w:p>
    <w:p>
      <w:pPr>
        <w:pStyle w:val="BodyText"/>
      </w:pPr>
      <w:r>
        <w:t xml:space="preserve">I am writing to express my enthusiastic interest in the Occupational Therapist position at [Organization Name] in Tanzania Dar es Salaam. As a dedicated and compassionate occupational therapist with a strong commitment to improving the quality of life for individuals through tailored therapeutic interventions, I am eager to contribute my skills and experiences to support the unique healthcare needs of this vibrant region. Tanzania Dar es Salaam, with its rich cultural diversity and evolving healthcare landscape, presents an inspiring opportunity to apply my expertise in a setting where occupational therapy can make a profound impact on communities.</w:t>
      </w:r>
    </w:p>
    <w:p>
      <w:pPr>
        <w:pStyle w:val="BodyText"/>
      </w:pPr>
      <w:r>
        <w:t xml:space="preserve">Throughout my career as an Occupational Therapist, I have focused on empowering individuals to achieve independence in their daily lives through purposeful activities. My academic background includes a Master’s Degree in Occupational Therapy from [University Name], where I developed a strong foundation in human anatomy, psychosocial dynamics, and therapeutic techniques. Additionally, my hands-on experience working with diverse populations—ranging from pediatric clients with developmental delays to adults recovering from physical injuries—has honed my ability to design personalized treatment plans that address both functional and emotional needs.</w:t>
      </w:r>
    </w:p>
    <w:p>
      <w:pPr>
        <w:pStyle w:val="BodyText"/>
      </w:pPr>
      <w:r>
        <w:t xml:space="preserve">What sets me apart as an Occupational Therapist is my adaptability and cultural sensitivity. I have worked in both urban and rural settings, where I learned to navigate limited resources while maintaining high standards of care. For instance, during my internship in [Previous Location], I collaborated with local healthcare providers to develop community-based programs that promoted accessibility for individuals with disabilities. This experience reinforced my belief that occupational therapy is not just about treating conditions but also about fostering resilience and dignity within communities. In Tanzania Dar es Salaam, where healthcare challenges often intersect with socioeconomic factors, I am confident in my ability to bridge these gaps through innovative, client-centered approaches.</w:t>
      </w:r>
    </w:p>
    <w:p>
      <w:pPr>
        <w:pStyle w:val="BodyText"/>
      </w:pPr>
      <w:r>
        <w:t xml:space="preserve">One of the key reasons I am drawn to the Occupational Therapist role in Tanzania Dar es Salaam is the opportunity to contribute to a region that values holistic healthcare. The growing demand for occupational therapy services in this area reflects a broader recognition of its role in enhancing patient outcomes. As an Occupational Therapist, I understand the importance of integrating cultural traditions and local practices into therapeutic interventions. For example, I have previously incorporated traditional crafts and community activities into my sessions to make therapy more relatable and engaging for clients from diverse backgrounds. In Tanzania Dar es Salaam, this approach would align with the community’s values while promoting sustainable recovery.</w:t>
      </w:r>
    </w:p>
    <w:p>
      <w:pPr>
        <w:pStyle w:val="BodyText"/>
      </w:pPr>
      <w:r>
        <w:t xml:space="preserve">Furthermore, my experience in interdisciplinary collaboration has prepared me to work effectively within multidisciplinary teams. I have collaborated with physiotherapists, psychologists, and social workers to provide comprehensive care for clients. In Tanzania Dar es Salaam, where healthcare systems are often under-resourced, such teamwork is critical for optimizing patient care. I am particularly interested in supporting initiatives that focus on rehabilitation and vocational training, as these programs can empower individuals to regain autonomy and contribute meaningfully to their families and communities.</w:t>
      </w:r>
    </w:p>
    <w:p>
      <w:pPr>
        <w:pStyle w:val="BodyText"/>
      </w:pPr>
      <w:r>
        <w:t xml:space="preserve">My passion for occupational therapy is driven by a desire to create lasting change. I have always believed that every individual deserves the opportunity to live a fulfilling life, regardless of their circumstances. In Tanzania Dar es Salaam, I see an incredible potential to make this vision a reality by addressing the unique challenges faced by local populations. Whether it’s helping children with sensory processing difficulties thrive in school or assisting elderly patients in adapting their homes for safety and independence, I am committed to making a difference through every interaction.</w:t>
      </w:r>
    </w:p>
    <w:p>
      <w:pPr>
        <w:pStyle w:val="BodyText"/>
      </w:pPr>
      <w:r>
        <w:t xml:space="preserve">As an Occupational Therapist, I am also deeply invested in continuous learning and professional growth. I have attended workshops on trauma-informed care, assistive technology, and inclusive education, which have further enriched my practice. These experiences have equipped me with the tools to tackle complex cases while staying attuned to the evolving needs of my clients. In Tanzania Dar es Salaam, I am eager to share my knowledge and learn from the local expertise that exists within this dynamic region.</w:t>
      </w:r>
    </w:p>
    <w:p>
      <w:pPr>
        <w:pStyle w:val="BodyText"/>
      </w:pPr>
      <w:r>
        <w:t xml:space="preserve">I am particularly inspired by the potential for occupational therapy to address public health challenges in Tanzania Dar es Salaam. With its growing urban population and increasing prevalence of chronic conditions, there is a pressing need for therapies that promote long-term wellness. My background in community outreach and education has prepared me to advocate for preventive care and early intervention strategies that can reduce the burden on healthcare systems. I am confident that my skills in program development, client advocacy, and cultural competence would align seamlessly with the mission of your organization.</w:t>
      </w:r>
    </w:p>
    <w:p>
      <w:pPr>
        <w:pStyle w:val="BodyText"/>
      </w:pPr>
      <w:r>
        <w:t xml:space="preserve">Thank you for considering my application. I would welcome the opportunity to discuss how my qualifications and enthusiasm for occupational therapy can contribute to your team in Tanzania Dar es Salaam. I am available at [Your Phone Number] or [Your Email Address] and am happy to accommodate any further discussions at your convenience. I look forward to the possibility of joining a dedicated team that shares my commitment to improving lives through occupational therapy.</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Occupational Therapist - Tanzania Dar es Salaam</dc:title>
  <dc:creator/>
  <dc:language>en</dc:language>
  <cp:keywords/>
  <dcterms:created xsi:type="dcterms:W3CDTF">2026-07-24T19:08:18Z</dcterms:created>
  <dcterms:modified xsi:type="dcterms:W3CDTF">2026-07-24T19:08:18Z</dcterms:modified>
</cp:coreProperties>
</file>

<file path=docProps/custom.xml><?xml version="1.0" encoding="utf-8"?>
<Properties xmlns="http://schemas.openxmlformats.org/officeDocument/2006/custom-properties" xmlns:vt="http://schemas.openxmlformats.org/officeDocument/2006/docPropsVTypes"/>
</file>